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7df3e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8220af3-fcf6-4bcb-acba-84ffe6c6355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29:20Z</dcterms:created>
  <dcterms:modified xsi:type="dcterms:W3CDTF">2023-07-03T04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